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S&amp;P/NZX 50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BC23748" w:rsidR="00661C78" w:rsidRDefault="00E65834">
      <w:r>
        <w:rPr>
          <w:noProof/>
        </w:rPr>
        <w:drawing>
          <wp:inline distT="0" distB="0" distL="0" distR="0" wp14:anchorId="2FBDE5FE" wp14:editId="6729DAF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65834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9:00Z</dcterms:modified>
</cp:coreProperties>
</file>